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hoco pistach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d-limonen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hoco pistach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hoco pistach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hoco pistach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hoco pistach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DEED841-AB34-4310-964C-B2168B42BE40}"/>
</file>

<file path=customXml/itemProps3.xml><?xml version="1.0" encoding="utf-8"?>
<ds:datastoreItem xmlns:ds="http://schemas.openxmlformats.org/officeDocument/2006/customXml" ds:itemID="{0254ADF8-5E36-4C97-9FB4-7EE271A05F1A}"/>
</file>

<file path=customXml/itemProps4.xml><?xml version="1.0" encoding="utf-8"?>
<ds:datastoreItem xmlns:ds="http://schemas.openxmlformats.org/officeDocument/2006/customXml" ds:itemID="{02C60416-F3A4-4261-B733-816FDBA67BB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